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DED505" w14:textId="77777777" w:rsidR="00B6034D" w:rsidRDefault="00B6034D" w:rsidP="00B6034D">
      <w:pPr>
        <w:jc w:val="center"/>
        <w:rPr>
          <w:rFonts w:ascii="Arial Narrow" w:hAnsi="Arial Narrow"/>
          <w:b/>
          <w:sz w:val="36"/>
          <w:szCs w:val="36"/>
        </w:rPr>
      </w:pPr>
    </w:p>
    <w:p w14:paraId="6983CDEE" w14:textId="77777777" w:rsidR="00745E0E" w:rsidRDefault="00745E0E" w:rsidP="001B4BE9">
      <w:pPr>
        <w:jc w:val="center"/>
        <w:rPr>
          <w:rFonts w:ascii="Arial Narrow" w:hAnsi="Arial Narrow"/>
          <w:b/>
          <w:sz w:val="36"/>
          <w:szCs w:val="36"/>
        </w:rPr>
      </w:pPr>
    </w:p>
    <w:p w14:paraId="7087797E" w14:textId="7DBA2754" w:rsidR="00B6034D" w:rsidRPr="003467B9" w:rsidRDefault="00B6034D" w:rsidP="001B4BE9">
      <w:pPr>
        <w:jc w:val="center"/>
        <w:rPr>
          <w:rFonts w:ascii="Arial Narrow" w:hAnsi="Arial Narrow"/>
          <w:b/>
          <w:sz w:val="36"/>
          <w:szCs w:val="36"/>
        </w:rPr>
      </w:pPr>
      <w:r w:rsidRPr="003467B9">
        <w:rPr>
          <w:rFonts w:ascii="Arial Narrow" w:hAnsi="Arial Narrow"/>
          <w:b/>
          <w:sz w:val="36"/>
          <w:szCs w:val="36"/>
        </w:rPr>
        <w:t>20</w:t>
      </w:r>
      <w:r w:rsidR="00F120CA">
        <w:rPr>
          <w:rFonts w:ascii="Arial Narrow" w:hAnsi="Arial Narrow"/>
          <w:b/>
          <w:sz w:val="36"/>
          <w:szCs w:val="36"/>
        </w:rPr>
        <w:t>2</w:t>
      </w:r>
      <w:r w:rsidR="00007C50">
        <w:rPr>
          <w:rFonts w:ascii="Arial Narrow" w:hAnsi="Arial Narrow"/>
          <w:b/>
          <w:sz w:val="36"/>
          <w:szCs w:val="36"/>
        </w:rPr>
        <w:t>2</w:t>
      </w:r>
      <w:r w:rsidRPr="003467B9">
        <w:rPr>
          <w:rFonts w:ascii="Arial Narrow" w:hAnsi="Arial Narrow"/>
          <w:b/>
          <w:sz w:val="36"/>
          <w:szCs w:val="36"/>
        </w:rPr>
        <w:t xml:space="preserve"> Gage County 4-H Public Speaking Contest</w:t>
      </w:r>
    </w:p>
    <w:p w14:paraId="184CC5E5" w14:textId="62CBDDED" w:rsidR="00B6034D" w:rsidRPr="00B46A9E" w:rsidRDefault="00515452" w:rsidP="001B4BE9">
      <w:pPr>
        <w:jc w:val="center"/>
        <w:rPr>
          <w:rFonts w:ascii="Arial Narrow" w:hAnsi="Arial Narrow"/>
          <w:b/>
          <w:sz w:val="32"/>
          <w:szCs w:val="32"/>
        </w:rPr>
      </w:pPr>
      <w:r>
        <w:rPr>
          <w:rFonts w:ascii="Arial Narrow" w:hAnsi="Arial Narrow"/>
          <w:b/>
          <w:sz w:val="32"/>
          <w:szCs w:val="32"/>
        </w:rPr>
        <w:t>Sun</w:t>
      </w:r>
      <w:r w:rsidR="00B6034D">
        <w:rPr>
          <w:rFonts w:ascii="Arial Narrow" w:hAnsi="Arial Narrow"/>
          <w:b/>
          <w:sz w:val="32"/>
          <w:szCs w:val="32"/>
        </w:rPr>
        <w:t>day</w:t>
      </w:r>
      <w:r w:rsidR="009101BB">
        <w:rPr>
          <w:rFonts w:ascii="Arial Narrow" w:hAnsi="Arial Narrow"/>
          <w:b/>
          <w:sz w:val="32"/>
          <w:szCs w:val="32"/>
        </w:rPr>
        <w:t>,</w:t>
      </w:r>
      <w:r w:rsidR="00B6034D" w:rsidRPr="00B46A9E">
        <w:rPr>
          <w:rFonts w:ascii="Arial Narrow" w:hAnsi="Arial Narrow"/>
          <w:b/>
          <w:sz w:val="32"/>
          <w:szCs w:val="32"/>
        </w:rPr>
        <w:t xml:space="preserve"> </w:t>
      </w:r>
      <w:r w:rsidR="00007C50">
        <w:rPr>
          <w:rFonts w:ascii="Arial Narrow" w:hAnsi="Arial Narrow"/>
          <w:b/>
          <w:sz w:val="32"/>
          <w:szCs w:val="32"/>
        </w:rPr>
        <w:t>April 10</w:t>
      </w:r>
      <w:r w:rsidR="00DF18BA">
        <w:rPr>
          <w:rFonts w:ascii="Arial Narrow" w:hAnsi="Arial Narrow"/>
          <w:b/>
          <w:sz w:val="32"/>
          <w:szCs w:val="32"/>
        </w:rPr>
        <w:t>,</w:t>
      </w:r>
      <w:r w:rsidR="00B6034D" w:rsidRPr="00B46A9E">
        <w:rPr>
          <w:rFonts w:ascii="Arial Narrow" w:hAnsi="Arial Narrow"/>
          <w:b/>
          <w:sz w:val="32"/>
          <w:szCs w:val="32"/>
        </w:rPr>
        <w:t xml:space="preserve"> 20</w:t>
      </w:r>
      <w:r w:rsidR="00F120CA">
        <w:rPr>
          <w:rFonts w:ascii="Arial Narrow" w:hAnsi="Arial Narrow"/>
          <w:b/>
          <w:sz w:val="32"/>
          <w:szCs w:val="32"/>
        </w:rPr>
        <w:t>2</w:t>
      </w:r>
      <w:r w:rsidR="00007C50">
        <w:rPr>
          <w:rFonts w:ascii="Arial Narrow" w:hAnsi="Arial Narrow"/>
          <w:b/>
          <w:sz w:val="32"/>
          <w:szCs w:val="32"/>
        </w:rPr>
        <w:t>2</w:t>
      </w:r>
      <w:r w:rsidR="00B6034D" w:rsidRPr="00B46A9E">
        <w:rPr>
          <w:rFonts w:ascii="Arial Narrow" w:hAnsi="Arial Narrow"/>
          <w:b/>
          <w:sz w:val="32"/>
          <w:szCs w:val="32"/>
        </w:rPr>
        <w:t xml:space="preserve">, </w:t>
      </w:r>
      <w:r>
        <w:rPr>
          <w:rFonts w:ascii="Arial Narrow" w:hAnsi="Arial Narrow"/>
          <w:b/>
          <w:sz w:val="32"/>
          <w:szCs w:val="32"/>
        </w:rPr>
        <w:t>2</w:t>
      </w:r>
      <w:r w:rsidR="00B6034D" w:rsidRPr="00B46A9E">
        <w:rPr>
          <w:rFonts w:ascii="Arial Narrow" w:hAnsi="Arial Narrow"/>
          <w:b/>
          <w:sz w:val="32"/>
          <w:szCs w:val="32"/>
        </w:rPr>
        <w:t>:00 pm</w:t>
      </w:r>
    </w:p>
    <w:p w14:paraId="5450A40D" w14:textId="381EE409" w:rsidR="00B6034D" w:rsidRDefault="00B6034D" w:rsidP="001B4BE9">
      <w:pPr>
        <w:jc w:val="center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Extension Meeting Room, 1115 West Scott Street, Beatrice</w:t>
      </w:r>
    </w:p>
    <w:p w14:paraId="34B279F7" w14:textId="792C32A1" w:rsidR="00B6034D" w:rsidRDefault="00B6034D" w:rsidP="001B4BE9">
      <w:pPr>
        <w:jc w:val="center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Sponsor</w:t>
      </w:r>
      <w:r w:rsidR="00CE3E65">
        <w:rPr>
          <w:rFonts w:ascii="Arial Narrow" w:hAnsi="Arial Narrow"/>
          <w:b/>
          <w:sz w:val="22"/>
          <w:szCs w:val="22"/>
        </w:rPr>
        <w:t xml:space="preserve">ed by KWBE - </w:t>
      </w:r>
      <w:r w:rsidR="00F120CA">
        <w:rPr>
          <w:rFonts w:ascii="Arial Narrow" w:hAnsi="Arial Narrow"/>
          <w:b/>
          <w:sz w:val="22"/>
          <w:szCs w:val="22"/>
        </w:rPr>
        <w:t xml:space="preserve">KUTT Radio &amp; </w:t>
      </w:r>
      <w:r>
        <w:rPr>
          <w:rFonts w:ascii="Arial Narrow" w:hAnsi="Arial Narrow"/>
          <w:b/>
          <w:sz w:val="22"/>
          <w:szCs w:val="22"/>
        </w:rPr>
        <w:t>Gage County 4-H Council</w:t>
      </w:r>
    </w:p>
    <w:p w14:paraId="3DFDBA25" w14:textId="77777777" w:rsidR="00B6034D" w:rsidRPr="00002E54" w:rsidRDefault="00B6034D" w:rsidP="00B6034D">
      <w:pPr>
        <w:jc w:val="center"/>
        <w:rPr>
          <w:rFonts w:ascii="Arial Narrow" w:hAnsi="Arial Narrow"/>
          <w:b/>
          <w:sz w:val="16"/>
          <w:szCs w:val="16"/>
        </w:rPr>
      </w:pPr>
    </w:p>
    <w:p w14:paraId="49DAE6DF" w14:textId="2E50E742" w:rsidR="00B6034D" w:rsidRDefault="006929B9" w:rsidP="001B4BE9">
      <w:pPr>
        <w:jc w:val="center"/>
        <w:rPr>
          <w:rFonts w:ascii="Arial Narrow" w:hAnsi="Arial Narrow"/>
          <w:b/>
        </w:rPr>
      </w:pPr>
      <w:r w:rsidRPr="00CE3E65">
        <w:rPr>
          <w:rFonts w:ascii="Arial Narrow" w:hAnsi="Arial Narrow"/>
          <w:b/>
        </w:rPr>
        <w:t xml:space="preserve">Online </w:t>
      </w:r>
      <w:r w:rsidR="00B6034D" w:rsidRPr="00CE3E65">
        <w:rPr>
          <w:rFonts w:ascii="Arial Narrow" w:hAnsi="Arial Narrow"/>
          <w:b/>
        </w:rPr>
        <w:t xml:space="preserve">Entry Deadline: </w:t>
      </w:r>
      <w:r w:rsidR="00007C50">
        <w:rPr>
          <w:rFonts w:ascii="Arial Narrow" w:hAnsi="Arial Narrow"/>
          <w:b/>
        </w:rPr>
        <w:t>April 1</w:t>
      </w:r>
      <w:r w:rsidR="00F120CA" w:rsidRPr="00CE3E65">
        <w:rPr>
          <w:rFonts w:ascii="Arial Narrow" w:hAnsi="Arial Narrow"/>
          <w:b/>
        </w:rPr>
        <w:t>, 202</w:t>
      </w:r>
      <w:r w:rsidR="00007C50">
        <w:rPr>
          <w:rFonts w:ascii="Arial Narrow" w:hAnsi="Arial Narrow"/>
          <w:b/>
        </w:rPr>
        <w:t>2</w:t>
      </w:r>
    </w:p>
    <w:p w14:paraId="66029FA3" w14:textId="512C7979" w:rsidR="004E491A" w:rsidRPr="004E491A" w:rsidRDefault="004E491A" w:rsidP="004E491A">
      <w:pPr>
        <w:ind w:left="720"/>
        <w:jc w:val="center"/>
        <w:rPr>
          <w:bCs/>
        </w:rPr>
      </w:pPr>
      <w:r w:rsidRPr="004E491A">
        <w:rPr>
          <w:bCs/>
        </w:rPr>
        <w:t xml:space="preserve">Online registration:  </w:t>
      </w:r>
      <w:hyperlink r:id="rId10" w:history="1">
        <w:r w:rsidRPr="004E491A">
          <w:rPr>
            <w:rStyle w:val="Hyperlink"/>
            <w:bCs/>
          </w:rPr>
          <w:t>https://22publicspeakingcontest.eventbrite.com</w:t>
        </w:r>
      </w:hyperlink>
      <w:r w:rsidRPr="004E491A">
        <w:rPr>
          <w:bCs/>
          <w:color w:val="0070C0"/>
        </w:rPr>
        <w:t xml:space="preserve"> </w:t>
      </w:r>
    </w:p>
    <w:p w14:paraId="6DD7D326" w14:textId="77777777" w:rsidR="00B6034D" w:rsidRPr="0022159E" w:rsidRDefault="00B6034D" w:rsidP="00B6034D">
      <w:pPr>
        <w:rPr>
          <w:sz w:val="16"/>
          <w:szCs w:val="16"/>
        </w:rPr>
      </w:pPr>
    </w:p>
    <w:p w14:paraId="52AD59EE" w14:textId="29FEECEB" w:rsidR="00B6034D" w:rsidRPr="0022159E" w:rsidRDefault="006F4C6E" w:rsidP="00B336E1">
      <w:pPr>
        <w:ind w:left="360"/>
      </w:pPr>
      <w:r w:rsidRPr="0022159E">
        <w:t xml:space="preserve">Through the 4-H Public Speaking Contest, youth have an opportunity to write a speech or a public service announcement (PSA) that incorporates the topic of 4-H and deliver it to an audience. </w:t>
      </w:r>
      <w:r w:rsidR="00B6034D" w:rsidRPr="0022159E">
        <w:t>Youth may participate in both the Speech and Radio Public Service Announcement (PSA) divisions</w:t>
      </w:r>
      <w:r w:rsidR="00A16CFD" w:rsidRPr="0022159E">
        <w:t xml:space="preserve"> </w:t>
      </w:r>
      <w:r w:rsidR="00B6034D" w:rsidRPr="0022159E">
        <w:t>(one entry per division).</w:t>
      </w:r>
      <w:r w:rsidR="008D3750" w:rsidRPr="0022159E">
        <w:t xml:space="preserve"> </w:t>
      </w:r>
      <w:r w:rsidR="0030705E" w:rsidRPr="0022159E">
        <w:t xml:space="preserve">Must be enrolled in 4-H. </w:t>
      </w:r>
      <w:r w:rsidR="00B6034D" w:rsidRPr="0022159E">
        <w:t xml:space="preserve">Dress appropriately </w:t>
      </w:r>
      <w:r w:rsidR="00B336E1" w:rsidRPr="0022159E">
        <w:t xml:space="preserve">but </w:t>
      </w:r>
      <w:r w:rsidR="00B6034D" w:rsidRPr="0022159E">
        <w:t>4-H attire not required</w:t>
      </w:r>
      <w:r w:rsidR="00B336E1" w:rsidRPr="0022159E">
        <w:t>. R</w:t>
      </w:r>
      <w:r w:rsidR="00B6034D" w:rsidRPr="0022159E">
        <w:t>ibbons</w:t>
      </w:r>
      <w:r w:rsidR="00B336E1" w:rsidRPr="0022159E">
        <w:t xml:space="preserve"> </w:t>
      </w:r>
      <w:r w:rsidR="00B6034D" w:rsidRPr="0022159E">
        <w:t>presented</w:t>
      </w:r>
      <w:r w:rsidR="00B336E1" w:rsidRPr="0022159E">
        <w:t xml:space="preserve"> at the contest</w:t>
      </w:r>
      <w:r w:rsidR="0073132F" w:rsidRPr="0022159E">
        <w:t xml:space="preserve">. </w:t>
      </w:r>
    </w:p>
    <w:p w14:paraId="276F7997" w14:textId="77777777" w:rsidR="00081550" w:rsidRPr="0022159E" w:rsidRDefault="00081550" w:rsidP="00B336E1">
      <w:pPr>
        <w:ind w:left="360"/>
      </w:pPr>
    </w:p>
    <w:p w14:paraId="3FF44B88" w14:textId="60C7E04B" w:rsidR="00081550" w:rsidRPr="0022159E" w:rsidRDefault="00081550" w:rsidP="00B336E1">
      <w:pPr>
        <w:ind w:left="360"/>
      </w:pPr>
      <w:r w:rsidRPr="0022159E">
        <w:t>Speech</w:t>
      </w:r>
      <w:r w:rsidR="007032AB" w:rsidRPr="0022159E">
        <w:t xml:space="preserve"> Division – Premium Category 4</w:t>
      </w:r>
    </w:p>
    <w:p w14:paraId="341ED1F1" w14:textId="463E68CC" w:rsidR="007032AB" w:rsidRPr="0022159E" w:rsidRDefault="007032AB" w:rsidP="00B336E1">
      <w:pPr>
        <w:ind w:left="360"/>
      </w:pPr>
      <w:r w:rsidRPr="0022159E">
        <w:t>PSA Division – Premium Category 6</w:t>
      </w:r>
    </w:p>
    <w:p w14:paraId="5F5FECDB" w14:textId="77777777" w:rsidR="00B6034D" w:rsidRPr="00DB45EB" w:rsidRDefault="00B6034D" w:rsidP="00B6034D"/>
    <w:p w14:paraId="7E0E6EE3" w14:textId="634733F2" w:rsidR="00B6034D" w:rsidRPr="00DB45EB" w:rsidRDefault="00B6034D" w:rsidP="00B6034D">
      <w:pPr>
        <w:rPr>
          <w:bCs/>
        </w:rPr>
      </w:pPr>
      <w:r w:rsidRPr="00DB45EB">
        <w:rPr>
          <w:b/>
          <w:u w:val="single"/>
        </w:rPr>
        <w:t>Speech Division:</w:t>
      </w:r>
      <w:r w:rsidR="009D149F" w:rsidRPr="00DB45EB">
        <w:rPr>
          <w:b/>
          <w:u w:val="single"/>
        </w:rPr>
        <w:t xml:space="preserve"> </w:t>
      </w:r>
    </w:p>
    <w:p w14:paraId="0AC0F8CC" w14:textId="77777777" w:rsidR="00B6034D" w:rsidRPr="00DB45EB" w:rsidRDefault="00B6034D" w:rsidP="00B6034D">
      <w:pPr>
        <w:numPr>
          <w:ilvl w:val="0"/>
          <w:numId w:val="2"/>
        </w:numPr>
      </w:pPr>
      <w:r w:rsidRPr="00DB45EB">
        <w:t>Visual aids and props not allowed.  Note cards are acceptable.</w:t>
      </w:r>
    </w:p>
    <w:p w14:paraId="2815672D" w14:textId="69EAFD15" w:rsidR="00B6034D" w:rsidRPr="00DB45EB" w:rsidRDefault="00B6034D" w:rsidP="00B6034D">
      <w:pPr>
        <w:numPr>
          <w:ilvl w:val="0"/>
          <w:numId w:val="2"/>
        </w:numPr>
      </w:pPr>
      <w:r w:rsidRPr="00DB45EB">
        <w:t xml:space="preserve">Original speech </w:t>
      </w:r>
      <w:r w:rsidR="00DF18BA" w:rsidRPr="00DB45EB">
        <w:t>with 4-H as the major component.</w:t>
      </w:r>
    </w:p>
    <w:p w14:paraId="5824049C" w14:textId="77777777" w:rsidR="00B6034D" w:rsidRPr="00DB45EB" w:rsidRDefault="00B6034D" w:rsidP="00B6034D">
      <w:pPr>
        <w:numPr>
          <w:ilvl w:val="0"/>
          <w:numId w:val="2"/>
        </w:numPr>
      </w:pPr>
      <w:r w:rsidRPr="00DB45EB">
        <w:t>Acknowledge the source of information used in the speech.  For example, an article from a magazine may be used for reference but should not be quoted directly unless you tell the audience your source.</w:t>
      </w:r>
    </w:p>
    <w:p w14:paraId="78D1B7A6" w14:textId="0570EAC5" w:rsidR="00B6034D" w:rsidRPr="00DB45EB" w:rsidRDefault="00B6034D" w:rsidP="00B6034D">
      <w:pPr>
        <w:numPr>
          <w:ilvl w:val="0"/>
          <w:numId w:val="2"/>
        </w:numPr>
      </w:pPr>
      <w:r w:rsidRPr="00DB45EB">
        <w:t xml:space="preserve">If you are reading or reciting a poem or story in the </w:t>
      </w:r>
      <w:r w:rsidR="00F120CA" w:rsidRPr="00DB45EB">
        <w:rPr>
          <w:u w:val="single"/>
        </w:rPr>
        <w:t>Junior</w:t>
      </w:r>
      <w:r w:rsidRPr="00DB45EB">
        <w:rPr>
          <w:u w:val="single"/>
        </w:rPr>
        <w:t xml:space="preserve"> Division</w:t>
      </w:r>
      <w:r w:rsidRPr="00DB45EB">
        <w:t xml:space="preserve">, credit the author in a beginning statement.  For example: “I am presenting a piece from </w:t>
      </w:r>
      <w:r w:rsidRPr="00DB45EB">
        <w:rPr>
          <w:i/>
        </w:rPr>
        <w:t>Charlotte’s Web</w:t>
      </w:r>
      <w:r w:rsidRPr="00DB45EB">
        <w:t xml:space="preserve"> by E. B. White”.</w:t>
      </w:r>
    </w:p>
    <w:p w14:paraId="207F597C" w14:textId="77777777" w:rsidR="00B6034D" w:rsidRPr="00DB45EB" w:rsidRDefault="00B6034D" w:rsidP="00B6034D">
      <w:pPr>
        <w:rPr>
          <w:sz w:val="22"/>
          <w:szCs w:val="22"/>
        </w:rPr>
      </w:pPr>
    </w:p>
    <w:p w14:paraId="5098BF64" w14:textId="3C3B5503" w:rsidR="00B6034D" w:rsidRPr="00DB45EB" w:rsidRDefault="00B6034D" w:rsidP="00B6034D">
      <w:r w:rsidRPr="00DB45EB">
        <w:rPr>
          <w:b/>
          <w:u w:val="single"/>
        </w:rPr>
        <w:t>Radio PSA Division:</w:t>
      </w:r>
      <w:r w:rsidRPr="00DB45EB">
        <w:t xml:space="preserve">    Theme – “</w:t>
      </w:r>
      <w:r w:rsidR="00515452" w:rsidRPr="00DB45EB">
        <w:t>Opportunity 4 All”</w:t>
      </w:r>
    </w:p>
    <w:p w14:paraId="0EF334E6" w14:textId="77777777" w:rsidR="00B6034D" w:rsidRPr="00DB45EB" w:rsidRDefault="00B6034D" w:rsidP="00B6034D">
      <w:pPr>
        <w:numPr>
          <w:ilvl w:val="0"/>
          <w:numId w:val="3"/>
        </w:numPr>
      </w:pPr>
      <w:r w:rsidRPr="00DB45EB">
        <w:t>PSA is 60 seconds in length</w:t>
      </w:r>
    </w:p>
    <w:p w14:paraId="1DC10255" w14:textId="47BA8955" w:rsidR="00D058FF" w:rsidRPr="00DB45EB" w:rsidRDefault="00B6034D" w:rsidP="00B6034D">
      <w:pPr>
        <w:numPr>
          <w:ilvl w:val="0"/>
          <w:numId w:val="3"/>
        </w:numPr>
      </w:pPr>
      <w:r w:rsidRPr="00DB45EB">
        <w:t xml:space="preserve">Subject must </w:t>
      </w:r>
      <w:r w:rsidR="00F83CD3" w:rsidRPr="00DB45EB">
        <w:t>promote 4-H</w:t>
      </w:r>
      <w:r w:rsidR="000A6778" w:rsidRPr="00DB45EB">
        <w:t xml:space="preserve">, </w:t>
      </w:r>
      <w:r w:rsidRPr="00DB45EB">
        <w:t>be general enough to be used anywhere in the state</w:t>
      </w:r>
      <w:r w:rsidR="000A6778" w:rsidRPr="00DB45EB">
        <w:t>, at any time of the year</w:t>
      </w:r>
      <w:r w:rsidRPr="00DB45EB">
        <w:t>.  Do not in</w:t>
      </w:r>
      <w:r w:rsidR="00D058FF" w:rsidRPr="00DB45EB">
        <w:t xml:space="preserve">clude county specific details. </w:t>
      </w:r>
    </w:p>
    <w:p w14:paraId="620DAA1D" w14:textId="01308988" w:rsidR="00DF18BA" w:rsidRPr="00DB45EB" w:rsidRDefault="00B6034D" w:rsidP="00DF18BA">
      <w:pPr>
        <w:numPr>
          <w:ilvl w:val="0"/>
          <w:numId w:val="3"/>
        </w:numPr>
      </w:pPr>
      <w:r w:rsidRPr="00DB45EB">
        <w:t>Must include the following tag line within the last ten seconds of the PSA: “Learn more about the Nebraska Extension 4-H Youth De</w:t>
      </w:r>
      <w:r w:rsidR="00DF18BA" w:rsidRPr="00DB45EB">
        <w:t>velopment Program at 4h.unl.edu”</w:t>
      </w:r>
      <w:r w:rsidR="009101BB" w:rsidRPr="00DB45EB">
        <w:t xml:space="preserve"> (</w:t>
      </w:r>
      <w:r w:rsidRPr="00DB45EB">
        <w:t>included in the 60 second time limit</w:t>
      </w:r>
      <w:r w:rsidR="009101BB" w:rsidRPr="00DB45EB">
        <w:t>)</w:t>
      </w:r>
      <w:r w:rsidRPr="00DB45EB">
        <w:t>.</w:t>
      </w:r>
    </w:p>
    <w:p w14:paraId="0C0A15E3" w14:textId="0F52442A" w:rsidR="00B6034D" w:rsidRPr="00DB45EB" w:rsidRDefault="00B6034D" w:rsidP="00DF18BA">
      <w:pPr>
        <w:numPr>
          <w:ilvl w:val="0"/>
          <w:numId w:val="3"/>
        </w:numPr>
      </w:pPr>
      <w:r w:rsidRPr="00DB45EB">
        <w:t>Sound effects and public domain music may be used.  Copyrighted material may not be used.</w:t>
      </w:r>
    </w:p>
    <w:p w14:paraId="0640F3B3" w14:textId="0EB0AE13" w:rsidR="00326975" w:rsidRPr="00DB45EB" w:rsidRDefault="00797FC0" w:rsidP="00326975">
      <w:pPr>
        <w:numPr>
          <w:ilvl w:val="0"/>
          <w:numId w:val="3"/>
        </w:numPr>
      </w:pPr>
      <w:r w:rsidRPr="00DB45EB">
        <w:t>All PSA’s must be the original work of the presenter. Contestants may not use PSA’s written and provided by the state or national staff</w:t>
      </w:r>
    </w:p>
    <w:p w14:paraId="08AF60D0" w14:textId="608F47DA" w:rsidR="00326975" w:rsidRPr="00DB45EB" w:rsidRDefault="007D744F" w:rsidP="00326975">
      <w:pPr>
        <w:numPr>
          <w:ilvl w:val="0"/>
          <w:numId w:val="3"/>
        </w:numPr>
      </w:pPr>
      <w:r w:rsidRPr="00DB45EB">
        <w:t xml:space="preserve">Email your </w:t>
      </w:r>
      <w:r w:rsidR="0037060F" w:rsidRPr="00DB45EB">
        <w:t xml:space="preserve">PSA </w:t>
      </w:r>
      <w:r w:rsidR="001E79E8" w:rsidRPr="00DB45EB">
        <w:t xml:space="preserve">to </w:t>
      </w:r>
      <w:hyperlink r:id="rId11" w:history="1">
        <w:r w:rsidR="001E79E8" w:rsidRPr="00DB45EB">
          <w:rPr>
            <w:rStyle w:val="Hyperlink"/>
          </w:rPr>
          <w:t>sdannehl3@unl.edu</w:t>
        </w:r>
      </w:hyperlink>
      <w:r w:rsidR="001E79E8" w:rsidRPr="00DB45EB">
        <w:t xml:space="preserve"> </w:t>
      </w:r>
      <w:r w:rsidR="00124F6F" w:rsidRPr="00DB45EB">
        <w:t xml:space="preserve">by April 1 for county contest in .wav or .mp3 format. </w:t>
      </w:r>
    </w:p>
    <w:p w14:paraId="79F653C4" w14:textId="77777777" w:rsidR="00B6034D" w:rsidRPr="00DB45EB" w:rsidRDefault="00B6034D" w:rsidP="00B6034D">
      <w:pPr>
        <w:numPr>
          <w:ilvl w:val="0"/>
          <w:numId w:val="3"/>
        </w:numPr>
        <w:rPr>
          <w:sz w:val="28"/>
          <w:szCs w:val="28"/>
        </w:rPr>
      </w:pPr>
      <w:r w:rsidRPr="00DB45EB">
        <w:t>Bring extra copy of PSA script for the judge</w:t>
      </w:r>
    </w:p>
    <w:p w14:paraId="7CCB6586" w14:textId="77777777" w:rsidR="00DB45EB" w:rsidRDefault="00DB45EB" w:rsidP="00DB45EB"/>
    <w:p w14:paraId="61374C5C" w14:textId="77777777" w:rsidR="00DB45EB" w:rsidRDefault="00DB45EB" w:rsidP="00DB45EB"/>
    <w:p w14:paraId="450C4D09" w14:textId="77777777" w:rsidR="00DB45EB" w:rsidRDefault="00DB45EB" w:rsidP="00DB45EB"/>
    <w:p w14:paraId="23C4C639" w14:textId="77777777" w:rsidR="0022159E" w:rsidRDefault="0022159E" w:rsidP="00DB45EB"/>
    <w:p w14:paraId="49A05C18" w14:textId="77777777" w:rsidR="00DB45EB" w:rsidRDefault="00DB45EB" w:rsidP="00DB45EB"/>
    <w:p w14:paraId="37210E07" w14:textId="77777777" w:rsidR="00DB45EB" w:rsidRDefault="00DB45EB" w:rsidP="00DB45EB"/>
    <w:p w14:paraId="216AEF37" w14:textId="77777777" w:rsidR="00DB45EB" w:rsidRDefault="00DB45EB" w:rsidP="00DB45EB"/>
    <w:p w14:paraId="115B067A" w14:textId="77777777" w:rsidR="00DB45EB" w:rsidRDefault="00DB45EB" w:rsidP="00DB45EB"/>
    <w:p w14:paraId="5CA2A822" w14:textId="77777777" w:rsidR="00DB45EB" w:rsidRDefault="00DB45EB" w:rsidP="00DB45EB"/>
    <w:p w14:paraId="46DDDD78" w14:textId="77777777" w:rsidR="00DB45EB" w:rsidRPr="00DB45EB" w:rsidRDefault="00DB45EB" w:rsidP="00DB45EB">
      <w:pPr>
        <w:rPr>
          <w:sz w:val="28"/>
          <w:szCs w:val="28"/>
        </w:rPr>
      </w:pPr>
    </w:p>
    <w:p w14:paraId="4FBEC4B7" w14:textId="662B20D7" w:rsidR="00B6034D" w:rsidRPr="00B46A9E" w:rsidRDefault="00B6034D" w:rsidP="00B6034D">
      <w:pPr>
        <w:rPr>
          <w:sz w:val="18"/>
          <w:szCs w:val="18"/>
        </w:rPr>
      </w:pPr>
    </w:p>
    <w:p w14:paraId="648D8243" w14:textId="77777777" w:rsidR="00B6034D" w:rsidRPr="001E35BB" w:rsidRDefault="00B6034D" w:rsidP="00B6034D">
      <w:pPr>
        <w:rPr>
          <w:sz w:val="8"/>
          <w:szCs w:val="8"/>
        </w:rPr>
      </w:pPr>
    </w:p>
    <w:tbl>
      <w:tblPr>
        <w:tblW w:w="10980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10"/>
        <w:gridCol w:w="2610"/>
        <w:gridCol w:w="1597"/>
        <w:gridCol w:w="4163"/>
      </w:tblGrid>
      <w:tr w:rsidR="00B6034D" w:rsidRPr="00E00205" w14:paraId="15330891" w14:textId="77777777" w:rsidTr="006929B9">
        <w:tc>
          <w:tcPr>
            <w:tcW w:w="2610" w:type="dxa"/>
            <w:shd w:val="clear" w:color="auto" w:fill="auto"/>
          </w:tcPr>
          <w:p w14:paraId="23CB1FC1" w14:textId="77777777" w:rsidR="00B6034D" w:rsidRPr="00E00205" w:rsidRDefault="00B6034D" w:rsidP="00893B49">
            <w:pPr>
              <w:jc w:val="center"/>
              <w:rPr>
                <w:b/>
                <w:sz w:val="22"/>
                <w:szCs w:val="22"/>
              </w:rPr>
            </w:pPr>
          </w:p>
          <w:p w14:paraId="428DF9AB" w14:textId="77777777" w:rsidR="00B6034D" w:rsidRPr="00E00205" w:rsidRDefault="00B6034D" w:rsidP="00893B49">
            <w:pPr>
              <w:jc w:val="center"/>
              <w:rPr>
                <w:b/>
                <w:sz w:val="22"/>
                <w:szCs w:val="22"/>
              </w:rPr>
            </w:pPr>
            <w:r w:rsidRPr="00E00205">
              <w:rPr>
                <w:b/>
                <w:sz w:val="22"/>
                <w:szCs w:val="22"/>
              </w:rPr>
              <w:t>Division</w:t>
            </w:r>
          </w:p>
        </w:tc>
        <w:tc>
          <w:tcPr>
            <w:tcW w:w="2610" w:type="dxa"/>
            <w:shd w:val="clear" w:color="auto" w:fill="auto"/>
          </w:tcPr>
          <w:p w14:paraId="5BAFE4B2" w14:textId="77777777" w:rsidR="00B6034D" w:rsidRDefault="00B6034D" w:rsidP="00893B49">
            <w:pPr>
              <w:jc w:val="center"/>
              <w:rPr>
                <w:b/>
                <w:sz w:val="22"/>
                <w:szCs w:val="22"/>
              </w:rPr>
            </w:pPr>
            <w:r w:rsidRPr="00E00205">
              <w:rPr>
                <w:b/>
                <w:sz w:val="22"/>
                <w:szCs w:val="22"/>
              </w:rPr>
              <w:t>4-H age</w:t>
            </w:r>
          </w:p>
          <w:p w14:paraId="05E556C3" w14:textId="7672E499" w:rsidR="00B6034D" w:rsidRPr="00E00205" w:rsidRDefault="00B6034D" w:rsidP="00F120CA">
            <w:pPr>
              <w:jc w:val="center"/>
              <w:rPr>
                <w:b/>
                <w:sz w:val="22"/>
                <w:szCs w:val="22"/>
              </w:rPr>
            </w:pPr>
            <w:r w:rsidRPr="00E00205">
              <w:rPr>
                <w:b/>
                <w:sz w:val="22"/>
                <w:szCs w:val="22"/>
              </w:rPr>
              <w:t xml:space="preserve"> as of</w:t>
            </w:r>
            <w:r>
              <w:rPr>
                <w:b/>
                <w:sz w:val="22"/>
                <w:szCs w:val="22"/>
              </w:rPr>
              <w:t xml:space="preserve"> </w:t>
            </w:r>
            <w:r w:rsidRPr="00E00205">
              <w:rPr>
                <w:b/>
                <w:sz w:val="22"/>
                <w:szCs w:val="22"/>
              </w:rPr>
              <w:t>January 1, 20</w:t>
            </w:r>
            <w:r w:rsidR="00F120CA">
              <w:rPr>
                <w:b/>
                <w:sz w:val="22"/>
                <w:szCs w:val="22"/>
              </w:rPr>
              <w:t>2</w:t>
            </w:r>
            <w:r w:rsidR="001D1728">
              <w:rPr>
                <w:b/>
                <w:sz w:val="22"/>
                <w:szCs w:val="22"/>
              </w:rPr>
              <w:t>2</w:t>
            </w:r>
          </w:p>
        </w:tc>
        <w:tc>
          <w:tcPr>
            <w:tcW w:w="1597" w:type="dxa"/>
            <w:shd w:val="clear" w:color="auto" w:fill="auto"/>
          </w:tcPr>
          <w:p w14:paraId="4A3E1F00" w14:textId="77777777" w:rsidR="00B6034D" w:rsidRDefault="00B6034D" w:rsidP="00893B49">
            <w:pPr>
              <w:jc w:val="center"/>
              <w:rPr>
                <w:b/>
                <w:sz w:val="22"/>
                <w:szCs w:val="22"/>
              </w:rPr>
            </w:pPr>
          </w:p>
          <w:p w14:paraId="4C382AA0" w14:textId="77777777" w:rsidR="00B6034D" w:rsidRPr="00B46A9E" w:rsidRDefault="00B6034D" w:rsidP="00893B49">
            <w:pPr>
              <w:jc w:val="center"/>
              <w:rPr>
                <w:b/>
                <w:sz w:val="22"/>
                <w:szCs w:val="22"/>
              </w:rPr>
            </w:pPr>
            <w:r w:rsidRPr="00B46A9E">
              <w:rPr>
                <w:b/>
                <w:sz w:val="22"/>
                <w:szCs w:val="22"/>
              </w:rPr>
              <w:t>Length</w:t>
            </w:r>
          </w:p>
        </w:tc>
        <w:tc>
          <w:tcPr>
            <w:tcW w:w="4163" w:type="dxa"/>
            <w:shd w:val="clear" w:color="auto" w:fill="auto"/>
          </w:tcPr>
          <w:p w14:paraId="21C81DFC" w14:textId="77777777" w:rsidR="00B6034D" w:rsidRPr="00E00205" w:rsidRDefault="00B6034D" w:rsidP="00893B49">
            <w:pPr>
              <w:rPr>
                <w:sz w:val="22"/>
                <w:szCs w:val="22"/>
              </w:rPr>
            </w:pPr>
          </w:p>
        </w:tc>
      </w:tr>
      <w:tr w:rsidR="00B6034D" w:rsidRPr="00E00205" w14:paraId="3A01A200" w14:textId="77777777" w:rsidTr="006929B9">
        <w:tc>
          <w:tcPr>
            <w:tcW w:w="2610" w:type="dxa"/>
            <w:shd w:val="clear" w:color="auto" w:fill="auto"/>
          </w:tcPr>
          <w:p w14:paraId="482E7A70" w14:textId="77777777" w:rsidR="00B6034D" w:rsidRPr="00E00205" w:rsidRDefault="00B6034D" w:rsidP="00893B49">
            <w:pPr>
              <w:rPr>
                <w:sz w:val="22"/>
                <w:szCs w:val="22"/>
              </w:rPr>
            </w:pPr>
            <w:r w:rsidRPr="00E00205">
              <w:rPr>
                <w:sz w:val="22"/>
                <w:szCs w:val="22"/>
              </w:rPr>
              <w:t>Junior Speech</w:t>
            </w:r>
          </w:p>
        </w:tc>
        <w:tc>
          <w:tcPr>
            <w:tcW w:w="2610" w:type="dxa"/>
            <w:shd w:val="clear" w:color="auto" w:fill="auto"/>
          </w:tcPr>
          <w:p w14:paraId="3A1C0922" w14:textId="1DA9EDBD" w:rsidR="00B6034D" w:rsidRPr="00E00205" w:rsidRDefault="00B6034D" w:rsidP="00D058FF">
            <w:pPr>
              <w:rPr>
                <w:sz w:val="22"/>
                <w:szCs w:val="22"/>
              </w:rPr>
            </w:pPr>
            <w:r w:rsidRPr="00E00205">
              <w:rPr>
                <w:sz w:val="22"/>
                <w:szCs w:val="22"/>
              </w:rPr>
              <w:t xml:space="preserve">Ages </w:t>
            </w:r>
            <w:r w:rsidR="00D058FF">
              <w:rPr>
                <w:sz w:val="22"/>
                <w:szCs w:val="22"/>
              </w:rPr>
              <w:t>8</w:t>
            </w:r>
            <w:r w:rsidR="00693D8C">
              <w:rPr>
                <w:sz w:val="22"/>
                <w:szCs w:val="22"/>
              </w:rPr>
              <w:t xml:space="preserve"> </w:t>
            </w:r>
            <w:r w:rsidR="00D058FF">
              <w:rPr>
                <w:sz w:val="22"/>
                <w:szCs w:val="22"/>
              </w:rPr>
              <w:t>-</w:t>
            </w:r>
            <w:r w:rsidR="00693D8C">
              <w:rPr>
                <w:sz w:val="22"/>
                <w:szCs w:val="22"/>
              </w:rPr>
              <w:t xml:space="preserve"> </w:t>
            </w:r>
            <w:r w:rsidR="00FF45B5">
              <w:rPr>
                <w:sz w:val="22"/>
                <w:szCs w:val="22"/>
              </w:rPr>
              <w:t>9</w:t>
            </w:r>
          </w:p>
        </w:tc>
        <w:tc>
          <w:tcPr>
            <w:tcW w:w="1597" w:type="dxa"/>
            <w:shd w:val="clear" w:color="auto" w:fill="auto"/>
          </w:tcPr>
          <w:p w14:paraId="60972D26" w14:textId="77777777" w:rsidR="00B6034D" w:rsidRPr="00E00205" w:rsidRDefault="00B6034D" w:rsidP="00893B49">
            <w:pPr>
              <w:rPr>
                <w:sz w:val="22"/>
                <w:szCs w:val="22"/>
              </w:rPr>
            </w:pPr>
            <w:r w:rsidRPr="00E00205">
              <w:rPr>
                <w:sz w:val="22"/>
                <w:szCs w:val="22"/>
              </w:rPr>
              <w:t>1 – 3 minutes</w:t>
            </w:r>
          </w:p>
        </w:tc>
        <w:tc>
          <w:tcPr>
            <w:tcW w:w="4163" w:type="dxa"/>
            <w:shd w:val="clear" w:color="auto" w:fill="auto"/>
          </w:tcPr>
          <w:p w14:paraId="22ABF5CE" w14:textId="2165A519" w:rsidR="00B6034D" w:rsidRPr="00E00205" w:rsidRDefault="00D058FF" w:rsidP="00893B4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cite or read a poem, short story, etc. OR o</w:t>
            </w:r>
            <w:r w:rsidR="00B6034D">
              <w:rPr>
                <w:sz w:val="22"/>
                <w:szCs w:val="22"/>
              </w:rPr>
              <w:t>riginal speech relating to 4-H</w:t>
            </w:r>
          </w:p>
        </w:tc>
      </w:tr>
      <w:tr w:rsidR="00B6034D" w:rsidRPr="00E00205" w14:paraId="05F4997F" w14:textId="77777777" w:rsidTr="006929B9">
        <w:tc>
          <w:tcPr>
            <w:tcW w:w="2610" w:type="dxa"/>
            <w:shd w:val="clear" w:color="auto" w:fill="auto"/>
          </w:tcPr>
          <w:p w14:paraId="6BB09C62" w14:textId="77777777" w:rsidR="00B6034D" w:rsidRPr="00E00205" w:rsidRDefault="00B6034D" w:rsidP="00893B49">
            <w:pPr>
              <w:rPr>
                <w:sz w:val="22"/>
                <w:szCs w:val="22"/>
              </w:rPr>
            </w:pPr>
            <w:r w:rsidRPr="00E00205">
              <w:rPr>
                <w:sz w:val="22"/>
                <w:szCs w:val="22"/>
              </w:rPr>
              <w:t>Intermediate Speech</w:t>
            </w:r>
          </w:p>
        </w:tc>
        <w:tc>
          <w:tcPr>
            <w:tcW w:w="2610" w:type="dxa"/>
            <w:shd w:val="clear" w:color="auto" w:fill="auto"/>
          </w:tcPr>
          <w:p w14:paraId="716C5941" w14:textId="2B4C918B" w:rsidR="00B6034D" w:rsidRPr="00E00205" w:rsidRDefault="00B6034D" w:rsidP="00893B49">
            <w:pPr>
              <w:rPr>
                <w:sz w:val="22"/>
                <w:szCs w:val="22"/>
              </w:rPr>
            </w:pPr>
            <w:r w:rsidRPr="00E00205">
              <w:rPr>
                <w:sz w:val="22"/>
                <w:szCs w:val="22"/>
              </w:rPr>
              <w:t>Ages 1</w:t>
            </w:r>
            <w:r w:rsidR="0096592B">
              <w:rPr>
                <w:sz w:val="22"/>
                <w:szCs w:val="22"/>
              </w:rPr>
              <w:t>0</w:t>
            </w:r>
            <w:r w:rsidRPr="00E00205">
              <w:rPr>
                <w:sz w:val="22"/>
                <w:szCs w:val="22"/>
              </w:rPr>
              <w:t xml:space="preserve"> – 13</w:t>
            </w:r>
          </w:p>
        </w:tc>
        <w:tc>
          <w:tcPr>
            <w:tcW w:w="1597" w:type="dxa"/>
            <w:shd w:val="clear" w:color="auto" w:fill="auto"/>
          </w:tcPr>
          <w:p w14:paraId="64A903FA" w14:textId="77777777" w:rsidR="00B6034D" w:rsidRPr="00E00205" w:rsidRDefault="00B6034D" w:rsidP="00893B49">
            <w:pPr>
              <w:rPr>
                <w:sz w:val="22"/>
                <w:szCs w:val="22"/>
              </w:rPr>
            </w:pPr>
            <w:r w:rsidRPr="00E00205">
              <w:rPr>
                <w:sz w:val="22"/>
                <w:szCs w:val="22"/>
              </w:rPr>
              <w:t>3 – 5 minutes</w:t>
            </w:r>
          </w:p>
        </w:tc>
        <w:tc>
          <w:tcPr>
            <w:tcW w:w="4163" w:type="dxa"/>
            <w:shd w:val="clear" w:color="auto" w:fill="auto"/>
          </w:tcPr>
          <w:p w14:paraId="430A8747" w14:textId="77777777" w:rsidR="00B6034D" w:rsidRPr="00E00205" w:rsidRDefault="00B6034D" w:rsidP="00893B4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riginal speech relating to 4-H</w:t>
            </w:r>
          </w:p>
        </w:tc>
      </w:tr>
      <w:tr w:rsidR="00B6034D" w:rsidRPr="00E00205" w14:paraId="171238EF" w14:textId="77777777" w:rsidTr="006929B9">
        <w:tc>
          <w:tcPr>
            <w:tcW w:w="2610" w:type="dxa"/>
            <w:shd w:val="clear" w:color="auto" w:fill="auto"/>
          </w:tcPr>
          <w:p w14:paraId="13B1436E" w14:textId="77777777" w:rsidR="00B6034D" w:rsidRPr="00E00205" w:rsidRDefault="00B6034D" w:rsidP="00893B49">
            <w:pPr>
              <w:rPr>
                <w:sz w:val="22"/>
                <w:szCs w:val="22"/>
              </w:rPr>
            </w:pPr>
            <w:r w:rsidRPr="00E00205">
              <w:rPr>
                <w:sz w:val="22"/>
                <w:szCs w:val="22"/>
              </w:rPr>
              <w:t>Senior Speech</w:t>
            </w:r>
          </w:p>
        </w:tc>
        <w:tc>
          <w:tcPr>
            <w:tcW w:w="2610" w:type="dxa"/>
            <w:shd w:val="clear" w:color="auto" w:fill="auto"/>
          </w:tcPr>
          <w:p w14:paraId="12747F79" w14:textId="77777777" w:rsidR="00B6034D" w:rsidRPr="00E00205" w:rsidRDefault="00B6034D" w:rsidP="00893B49">
            <w:pPr>
              <w:rPr>
                <w:sz w:val="22"/>
                <w:szCs w:val="22"/>
              </w:rPr>
            </w:pPr>
            <w:r w:rsidRPr="00E00205">
              <w:rPr>
                <w:sz w:val="22"/>
                <w:szCs w:val="22"/>
              </w:rPr>
              <w:t>Ages 14 – 18</w:t>
            </w:r>
          </w:p>
        </w:tc>
        <w:tc>
          <w:tcPr>
            <w:tcW w:w="1597" w:type="dxa"/>
            <w:shd w:val="clear" w:color="auto" w:fill="auto"/>
          </w:tcPr>
          <w:p w14:paraId="1A4AF464" w14:textId="77777777" w:rsidR="00B6034D" w:rsidRPr="00E00205" w:rsidRDefault="00B6034D" w:rsidP="00893B49">
            <w:pPr>
              <w:rPr>
                <w:sz w:val="22"/>
                <w:szCs w:val="22"/>
              </w:rPr>
            </w:pPr>
            <w:r w:rsidRPr="00E00205">
              <w:rPr>
                <w:sz w:val="22"/>
                <w:szCs w:val="22"/>
              </w:rPr>
              <w:t>5 – 8 minutes</w:t>
            </w:r>
          </w:p>
        </w:tc>
        <w:tc>
          <w:tcPr>
            <w:tcW w:w="4163" w:type="dxa"/>
            <w:shd w:val="clear" w:color="auto" w:fill="auto"/>
          </w:tcPr>
          <w:p w14:paraId="488E52FB" w14:textId="77777777" w:rsidR="00B6034D" w:rsidRPr="00E00205" w:rsidRDefault="00B6034D" w:rsidP="00893B4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riginal speech relating to 4-H</w:t>
            </w:r>
          </w:p>
        </w:tc>
      </w:tr>
      <w:tr w:rsidR="00B6034D" w:rsidRPr="00E00205" w14:paraId="4DF255AA" w14:textId="77777777" w:rsidTr="006929B9">
        <w:tc>
          <w:tcPr>
            <w:tcW w:w="2610" w:type="dxa"/>
            <w:shd w:val="clear" w:color="auto" w:fill="auto"/>
          </w:tcPr>
          <w:p w14:paraId="311EE2D2" w14:textId="77777777" w:rsidR="00B6034D" w:rsidRPr="00E00205" w:rsidRDefault="00B6034D" w:rsidP="00893B49">
            <w:pPr>
              <w:rPr>
                <w:sz w:val="22"/>
                <w:szCs w:val="22"/>
              </w:rPr>
            </w:pPr>
            <w:r w:rsidRPr="00E00205">
              <w:rPr>
                <w:sz w:val="22"/>
                <w:szCs w:val="22"/>
              </w:rPr>
              <w:t>Junior Radio PSA</w:t>
            </w:r>
          </w:p>
        </w:tc>
        <w:tc>
          <w:tcPr>
            <w:tcW w:w="2610" w:type="dxa"/>
            <w:shd w:val="clear" w:color="auto" w:fill="auto"/>
          </w:tcPr>
          <w:p w14:paraId="08F05C66" w14:textId="5B192F89" w:rsidR="00B6034D" w:rsidRPr="00E00205" w:rsidRDefault="00B6034D" w:rsidP="00D058FF">
            <w:pPr>
              <w:rPr>
                <w:sz w:val="22"/>
                <w:szCs w:val="22"/>
              </w:rPr>
            </w:pPr>
            <w:r w:rsidRPr="00E00205">
              <w:rPr>
                <w:sz w:val="22"/>
                <w:szCs w:val="22"/>
              </w:rPr>
              <w:t xml:space="preserve">Ages </w:t>
            </w:r>
            <w:r w:rsidR="00D058FF">
              <w:rPr>
                <w:sz w:val="22"/>
                <w:szCs w:val="22"/>
              </w:rPr>
              <w:t>8</w:t>
            </w:r>
            <w:r w:rsidR="00693D8C">
              <w:rPr>
                <w:sz w:val="22"/>
                <w:szCs w:val="22"/>
              </w:rPr>
              <w:t xml:space="preserve"> </w:t>
            </w:r>
            <w:r w:rsidR="00D058FF">
              <w:rPr>
                <w:sz w:val="22"/>
                <w:szCs w:val="22"/>
              </w:rPr>
              <w:t>-</w:t>
            </w:r>
            <w:r w:rsidR="00693D8C">
              <w:rPr>
                <w:sz w:val="22"/>
                <w:szCs w:val="22"/>
              </w:rPr>
              <w:t xml:space="preserve"> </w:t>
            </w:r>
            <w:r w:rsidR="0096592B">
              <w:rPr>
                <w:sz w:val="22"/>
                <w:szCs w:val="22"/>
              </w:rPr>
              <w:t>9</w:t>
            </w:r>
          </w:p>
        </w:tc>
        <w:tc>
          <w:tcPr>
            <w:tcW w:w="1597" w:type="dxa"/>
            <w:shd w:val="clear" w:color="auto" w:fill="auto"/>
          </w:tcPr>
          <w:p w14:paraId="08155AD3" w14:textId="77777777" w:rsidR="00B6034D" w:rsidRPr="00E00205" w:rsidRDefault="00B6034D" w:rsidP="00893B49">
            <w:pPr>
              <w:rPr>
                <w:sz w:val="22"/>
                <w:szCs w:val="22"/>
              </w:rPr>
            </w:pPr>
            <w:r w:rsidRPr="00E00205">
              <w:rPr>
                <w:sz w:val="22"/>
                <w:szCs w:val="22"/>
              </w:rPr>
              <w:t>60 seconds</w:t>
            </w:r>
          </w:p>
        </w:tc>
        <w:tc>
          <w:tcPr>
            <w:tcW w:w="4163" w:type="dxa"/>
            <w:shd w:val="clear" w:color="auto" w:fill="auto"/>
          </w:tcPr>
          <w:p w14:paraId="3649F2BF" w14:textId="2E095383" w:rsidR="00B6034D" w:rsidRPr="00E00205" w:rsidRDefault="00B6034D" w:rsidP="00893B4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ust promote 4-H</w:t>
            </w:r>
            <w:r w:rsidR="006929B9">
              <w:rPr>
                <w:sz w:val="22"/>
                <w:szCs w:val="22"/>
              </w:rPr>
              <w:t xml:space="preserve"> or “</w:t>
            </w:r>
            <w:r w:rsidR="00C14842">
              <w:rPr>
                <w:sz w:val="22"/>
                <w:szCs w:val="22"/>
              </w:rPr>
              <w:t>Opportunity 4 All</w:t>
            </w:r>
            <w:r w:rsidR="006929B9">
              <w:rPr>
                <w:sz w:val="22"/>
                <w:szCs w:val="22"/>
              </w:rPr>
              <w:t>”</w:t>
            </w:r>
          </w:p>
        </w:tc>
      </w:tr>
      <w:tr w:rsidR="006929B9" w:rsidRPr="00E00205" w14:paraId="02BF1BA3" w14:textId="77777777" w:rsidTr="006929B9">
        <w:tc>
          <w:tcPr>
            <w:tcW w:w="2610" w:type="dxa"/>
            <w:shd w:val="clear" w:color="auto" w:fill="auto"/>
          </w:tcPr>
          <w:p w14:paraId="64CD3126" w14:textId="77777777" w:rsidR="006929B9" w:rsidRPr="00E00205" w:rsidRDefault="006929B9" w:rsidP="006929B9">
            <w:pPr>
              <w:rPr>
                <w:sz w:val="22"/>
                <w:szCs w:val="22"/>
              </w:rPr>
            </w:pPr>
            <w:r w:rsidRPr="00E00205">
              <w:rPr>
                <w:sz w:val="22"/>
                <w:szCs w:val="22"/>
              </w:rPr>
              <w:t>Intermediate Radio PSA</w:t>
            </w:r>
          </w:p>
        </w:tc>
        <w:tc>
          <w:tcPr>
            <w:tcW w:w="2610" w:type="dxa"/>
            <w:shd w:val="clear" w:color="auto" w:fill="auto"/>
          </w:tcPr>
          <w:p w14:paraId="2EE36934" w14:textId="7C6EE796" w:rsidR="006929B9" w:rsidRPr="00E00205" w:rsidRDefault="006929B9" w:rsidP="006929B9">
            <w:pPr>
              <w:rPr>
                <w:sz w:val="22"/>
                <w:szCs w:val="22"/>
              </w:rPr>
            </w:pPr>
            <w:r w:rsidRPr="00E00205">
              <w:rPr>
                <w:sz w:val="22"/>
                <w:szCs w:val="22"/>
              </w:rPr>
              <w:t>Ages 1</w:t>
            </w:r>
            <w:r w:rsidR="0096592B">
              <w:rPr>
                <w:sz w:val="22"/>
                <w:szCs w:val="22"/>
              </w:rPr>
              <w:t>0</w:t>
            </w:r>
            <w:r w:rsidRPr="00E00205">
              <w:rPr>
                <w:sz w:val="22"/>
                <w:szCs w:val="22"/>
              </w:rPr>
              <w:t xml:space="preserve"> – 13</w:t>
            </w:r>
          </w:p>
        </w:tc>
        <w:tc>
          <w:tcPr>
            <w:tcW w:w="1597" w:type="dxa"/>
            <w:shd w:val="clear" w:color="auto" w:fill="auto"/>
          </w:tcPr>
          <w:p w14:paraId="6547C708" w14:textId="77777777" w:rsidR="006929B9" w:rsidRPr="00E00205" w:rsidRDefault="006929B9" w:rsidP="006929B9">
            <w:pPr>
              <w:rPr>
                <w:sz w:val="22"/>
                <w:szCs w:val="22"/>
              </w:rPr>
            </w:pPr>
            <w:r w:rsidRPr="00E00205">
              <w:rPr>
                <w:sz w:val="22"/>
                <w:szCs w:val="22"/>
              </w:rPr>
              <w:t>60 seconds</w:t>
            </w:r>
          </w:p>
        </w:tc>
        <w:tc>
          <w:tcPr>
            <w:tcW w:w="4163" w:type="dxa"/>
            <w:shd w:val="clear" w:color="auto" w:fill="auto"/>
          </w:tcPr>
          <w:p w14:paraId="0DAB6144" w14:textId="0EE5740C" w:rsidR="006929B9" w:rsidRPr="00E00205" w:rsidRDefault="006929B9" w:rsidP="006929B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ust promote 4-H or </w:t>
            </w:r>
            <w:r w:rsidR="00C14842">
              <w:rPr>
                <w:sz w:val="22"/>
                <w:szCs w:val="22"/>
              </w:rPr>
              <w:t>“Opportunity 4 All”</w:t>
            </w:r>
          </w:p>
        </w:tc>
      </w:tr>
      <w:tr w:rsidR="006929B9" w:rsidRPr="00E00205" w14:paraId="50D119F2" w14:textId="77777777" w:rsidTr="006929B9">
        <w:tc>
          <w:tcPr>
            <w:tcW w:w="2610" w:type="dxa"/>
            <w:shd w:val="clear" w:color="auto" w:fill="auto"/>
          </w:tcPr>
          <w:p w14:paraId="7893FCF3" w14:textId="77777777" w:rsidR="006929B9" w:rsidRPr="00E00205" w:rsidRDefault="006929B9" w:rsidP="006929B9">
            <w:pPr>
              <w:rPr>
                <w:sz w:val="22"/>
                <w:szCs w:val="22"/>
              </w:rPr>
            </w:pPr>
            <w:r w:rsidRPr="00E00205">
              <w:rPr>
                <w:sz w:val="22"/>
                <w:szCs w:val="22"/>
              </w:rPr>
              <w:t>Senior Radio PSA</w:t>
            </w:r>
          </w:p>
        </w:tc>
        <w:tc>
          <w:tcPr>
            <w:tcW w:w="2610" w:type="dxa"/>
            <w:shd w:val="clear" w:color="auto" w:fill="auto"/>
          </w:tcPr>
          <w:p w14:paraId="605BF415" w14:textId="77777777" w:rsidR="006929B9" w:rsidRPr="00E00205" w:rsidRDefault="006929B9" w:rsidP="006929B9">
            <w:pPr>
              <w:rPr>
                <w:sz w:val="22"/>
                <w:szCs w:val="22"/>
              </w:rPr>
            </w:pPr>
            <w:r w:rsidRPr="00E00205">
              <w:rPr>
                <w:sz w:val="22"/>
                <w:szCs w:val="22"/>
              </w:rPr>
              <w:t>Ages 14 - 18</w:t>
            </w:r>
          </w:p>
        </w:tc>
        <w:tc>
          <w:tcPr>
            <w:tcW w:w="1597" w:type="dxa"/>
            <w:shd w:val="clear" w:color="auto" w:fill="auto"/>
          </w:tcPr>
          <w:p w14:paraId="42AFB97F" w14:textId="77777777" w:rsidR="006929B9" w:rsidRPr="00E00205" w:rsidRDefault="006929B9" w:rsidP="006929B9">
            <w:pPr>
              <w:rPr>
                <w:sz w:val="22"/>
                <w:szCs w:val="22"/>
              </w:rPr>
            </w:pPr>
            <w:r w:rsidRPr="00E00205">
              <w:rPr>
                <w:sz w:val="22"/>
                <w:szCs w:val="22"/>
              </w:rPr>
              <w:t>60 seconds</w:t>
            </w:r>
          </w:p>
        </w:tc>
        <w:tc>
          <w:tcPr>
            <w:tcW w:w="4163" w:type="dxa"/>
            <w:shd w:val="clear" w:color="auto" w:fill="auto"/>
          </w:tcPr>
          <w:p w14:paraId="6A6C1E3E" w14:textId="3B5377B3" w:rsidR="006929B9" w:rsidRPr="00E00205" w:rsidRDefault="006929B9" w:rsidP="006929B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ust promote 4-H or </w:t>
            </w:r>
            <w:r w:rsidR="00C14842">
              <w:rPr>
                <w:sz w:val="22"/>
                <w:szCs w:val="22"/>
              </w:rPr>
              <w:t>“Opportunity 4 All”</w:t>
            </w:r>
          </w:p>
        </w:tc>
      </w:tr>
    </w:tbl>
    <w:p w14:paraId="030CD936" w14:textId="4DBA77A2" w:rsidR="001B4BE9" w:rsidRPr="001B4BE9" w:rsidRDefault="001B4BE9" w:rsidP="00B6034D">
      <w:pPr>
        <w:rPr>
          <w:b/>
          <w:sz w:val="8"/>
          <w:szCs w:val="22"/>
        </w:rPr>
      </w:pPr>
    </w:p>
    <w:p w14:paraId="63D33B1B" w14:textId="77777777" w:rsidR="00345E7A" w:rsidRDefault="00345E7A" w:rsidP="001B4BE9">
      <w:pPr>
        <w:pStyle w:val="ListParagraph"/>
        <w:ind w:left="0"/>
        <w:rPr>
          <w:b/>
          <w:sz w:val="22"/>
          <w:szCs w:val="22"/>
        </w:rPr>
      </w:pPr>
    </w:p>
    <w:p w14:paraId="7F79D725" w14:textId="3971F510" w:rsidR="001B4BE9" w:rsidRPr="00745E0E" w:rsidRDefault="00F120CA" w:rsidP="001B4BE9">
      <w:pPr>
        <w:pStyle w:val="ListParagraph"/>
        <w:ind w:left="0"/>
        <w:rPr>
          <w:b/>
        </w:rPr>
      </w:pPr>
      <w:r w:rsidRPr="00745E0E">
        <w:rPr>
          <w:b/>
        </w:rPr>
        <w:t>Nebraska</w:t>
      </w:r>
      <w:r w:rsidR="00CE3E65" w:rsidRPr="00745E0E">
        <w:rPr>
          <w:b/>
        </w:rPr>
        <w:t xml:space="preserve"> 4-H Public Speaking Contest: </w:t>
      </w:r>
      <w:r w:rsidR="001B4BE9" w:rsidRPr="00745E0E">
        <w:rPr>
          <w:b/>
        </w:rPr>
        <w:t xml:space="preserve"> </w:t>
      </w:r>
      <w:r w:rsidRPr="00745E0E">
        <w:rPr>
          <w:b/>
        </w:rPr>
        <w:t xml:space="preserve">June </w:t>
      </w:r>
      <w:r w:rsidR="00223D05" w:rsidRPr="00745E0E">
        <w:rPr>
          <w:b/>
        </w:rPr>
        <w:t>24</w:t>
      </w:r>
      <w:r w:rsidRPr="00745E0E">
        <w:rPr>
          <w:b/>
        </w:rPr>
        <w:t xml:space="preserve"> – Lincoln </w:t>
      </w:r>
    </w:p>
    <w:p w14:paraId="073C5E1C" w14:textId="3DEE11CE" w:rsidR="008A1202" w:rsidRPr="00745E0E" w:rsidRDefault="00F8673B" w:rsidP="00F8673B">
      <w:pPr>
        <w:pStyle w:val="ListParagraph"/>
        <w:numPr>
          <w:ilvl w:val="0"/>
          <w:numId w:val="6"/>
        </w:numPr>
      </w:pPr>
      <w:r w:rsidRPr="00745E0E">
        <w:t>F</w:t>
      </w:r>
      <w:r w:rsidRPr="00745E0E">
        <w:t>ive (5) contestants in each age division (Intermediate and Senior) in both speech and PSA categories will be selected to advance to the State Public Speaking Contest.</w:t>
      </w:r>
      <w:r w:rsidRPr="00745E0E">
        <w:t xml:space="preserve"> </w:t>
      </w:r>
      <w:r w:rsidR="00B6034D" w:rsidRPr="00745E0E">
        <w:t>PSA</w:t>
      </w:r>
      <w:r w:rsidR="009101BB" w:rsidRPr="00745E0E">
        <w:t xml:space="preserve"> entries </w:t>
      </w:r>
      <w:r w:rsidR="00B6034D" w:rsidRPr="00745E0E">
        <w:t>submitted on tape (.wav or .mp3 format)</w:t>
      </w:r>
      <w:r w:rsidR="009101BB" w:rsidRPr="00745E0E">
        <w:t>.</w:t>
      </w:r>
      <w:r w:rsidR="00B6034D" w:rsidRPr="00745E0E">
        <w:t xml:space="preserve"> </w:t>
      </w:r>
    </w:p>
    <w:p w14:paraId="0318AE6B" w14:textId="2EF051A6" w:rsidR="005E2801" w:rsidRPr="00745E0E" w:rsidRDefault="005E2801" w:rsidP="00F8673B">
      <w:pPr>
        <w:pStyle w:val="ListParagraph"/>
        <w:numPr>
          <w:ilvl w:val="0"/>
          <w:numId w:val="6"/>
        </w:numPr>
      </w:pPr>
      <w:r w:rsidRPr="00745E0E">
        <w:t xml:space="preserve">PSA </w:t>
      </w:r>
      <w:r w:rsidR="00264792" w:rsidRPr="00745E0E">
        <w:t>contestants</w:t>
      </w:r>
      <w:r w:rsidRPr="00745E0E">
        <w:t xml:space="preserve"> </w:t>
      </w:r>
      <w:r w:rsidR="00FD37D5" w:rsidRPr="00745E0E">
        <w:t>may</w:t>
      </w:r>
      <w:r w:rsidRPr="00745E0E">
        <w:t xml:space="preserve"> </w:t>
      </w:r>
      <w:r w:rsidR="00960A43" w:rsidRPr="00745E0E">
        <w:t xml:space="preserve">be coordinated with KWBE </w:t>
      </w:r>
      <w:r w:rsidR="00264792" w:rsidRPr="00745E0E">
        <w:t xml:space="preserve">to record PSA for state contest submission. </w:t>
      </w:r>
      <w:r w:rsidR="00302C8C" w:rsidRPr="00745E0E">
        <w:t xml:space="preserve">You will not attend </w:t>
      </w:r>
      <w:r w:rsidR="00302A16" w:rsidRPr="00745E0E">
        <w:t xml:space="preserve">the state competition in person for the PSA division. </w:t>
      </w:r>
    </w:p>
    <w:p w14:paraId="615E0FC2" w14:textId="095B2A17" w:rsidR="00844AFD" w:rsidRPr="00745E0E" w:rsidRDefault="00844AFD" w:rsidP="00F8673B">
      <w:pPr>
        <w:pStyle w:val="ListParagraph"/>
        <w:numPr>
          <w:ilvl w:val="0"/>
          <w:numId w:val="6"/>
        </w:numPr>
      </w:pPr>
      <w:r w:rsidRPr="00745E0E">
        <w:t>Following the contest, the top 5 contestants from each age division will be invited to showcase their speeches at the Nebraska State Fair. The top 5 PSAs from each age division will be played at the Raising Nebraska building during the State Fair.</w:t>
      </w:r>
    </w:p>
    <w:p w14:paraId="28829413" w14:textId="3E4D762E" w:rsidR="00620CA6" w:rsidRPr="00745E0E" w:rsidRDefault="00620CA6" w:rsidP="005E2801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745E0E">
        <w:t xml:space="preserve">For more information, visit </w:t>
      </w:r>
      <w:hyperlink r:id="rId12" w:history="1">
        <w:r w:rsidRPr="00745E0E">
          <w:rPr>
            <w:rStyle w:val="Hyperlink"/>
          </w:rPr>
          <w:t>https://4h.unl.edu/public-speaking</w:t>
        </w:r>
      </w:hyperlink>
    </w:p>
    <w:sectPr w:rsidR="00620CA6" w:rsidRPr="00745E0E" w:rsidSect="00B6034D">
      <w:headerReference w:type="default" r:id="rId13"/>
      <w:footerReference w:type="default" r:id="rId14"/>
      <w:pgSz w:w="12240" w:h="15840"/>
      <w:pgMar w:top="720" w:right="720" w:bottom="720" w:left="720" w:header="720" w:footer="70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CBE681" w14:textId="77777777" w:rsidR="0022557E" w:rsidRDefault="0022557E" w:rsidP="006C2F7E">
      <w:r>
        <w:separator/>
      </w:r>
    </w:p>
  </w:endnote>
  <w:endnote w:type="continuationSeparator" w:id="0">
    <w:p w14:paraId="1B9DED91" w14:textId="77777777" w:rsidR="0022557E" w:rsidRDefault="0022557E" w:rsidP="006C2F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28B2A8" w14:textId="0B7A05DF" w:rsidR="006C65D9" w:rsidRDefault="00B6034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70BAE00" wp14:editId="5C6E0FF6">
              <wp:simplePos x="0" y="0"/>
              <wp:positionH relativeFrom="column">
                <wp:posOffset>-180975</wp:posOffset>
              </wp:positionH>
              <wp:positionV relativeFrom="paragraph">
                <wp:posOffset>-455295</wp:posOffset>
              </wp:positionV>
              <wp:extent cx="5257800" cy="966470"/>
              <wp:effectExtent l="0" t="0" r="0" b="5080"/>
              <wp:wrapSquare wrapText="bothSides"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257800" cy="9664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D1789DC" w14:textId="77777777" w:rsidR="006C65D9" w:rsidRPr="001B6C94" w:rsidRDefault="006C65D9" w:rsidP="006C65D9">
                          <w:pP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  <w:r w:rsidRPr="001B6C94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Nebraska Extension is a Division of the Institute of Agriculture and Natural Resources at the University of Nebraska–Lincoln cooperating with the Counties and the United Sates Department of Agriculture.</w:t>
                          </w:r>
                        </w:p>
                        <w:p w14:paraId="3B10B94E" w14:textId="77777777" w:rsidR="006C65D9" w:rsidRPr="001B6C94" w:rsidRDefault="006C65D9" w:rsidP="006C65D9">
                          <w:pPr>
                            <w:rPr>
                              <w:rFonts w:ascii="Arial" w:hAnsi="Arial" w:cs="Arial"/>
                              <w:sz w:val="10"/>
                              <w:szCs w:val="16"/>
                            </w:rPr>
                          </w:pPr>
                        </w:p>
                        <w:p w14:paraId="0BA1ACE5" w14:textId="77777777" w:rsidR="006C65D9" w:rsidRDefault="006C65D9" w:rsidP="006C65D9">
                          <w:pP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  <w:r w:rsidRPr="001B6C94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 xml:space="preserve">Nebraska Extension educational programs abide with the nondiscrimination policies of the University of Nebraska–Lincoln and the United States Department of Agriculture. </w:t>
                          </w:r>
                        </w:p>
                        <w:p w14:paraId="4538F29A" w14:textId="77777777" w:rsidR="001B6C94" w:rsidRPr="001B6C94" w:rsidRDefault="001B6C94" w:rsidP="006C65D9">
                          <w:pPr>
                            <w:rPr>
                              <w:rFonts w:ascii="Arial" w:hAnsi="Arial" w:cs="Arial"/>
                              <w:sz w:val="10"/>
                              <w:szCs w:val="16"/>
                            </w:rPr>
                          </w:pPr>
                        </w:p>
                        <w:p w14:paraId="6D3F7DE4" w14:textId="27DEEFC3" w:rsidR="001B6C94" w:rsidRPr="00413CD1" w:rsidRDefault="00413CD1" w:rsidP="006C65D9">
                          <w:pP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000000"/>
                              <w:sz w:val="16"/>
                              <w:szCs w:val="16"/>
                            </w:rPr>
                            <w:t xml:space="preserve">© </w:t>
                          </w:r>
                          <w:r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</w:rPr>
                            <w:t>2016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70BAE0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-14.25pt;margin-top:-35.85pt;width:414pt;height:76.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" filled="f" stroked="f">
              <v:textbox inset="0">
                <w:txbxContent>
                  <w:p w14:paraId="6D1789DC" w14:textId="77777777" w:rsidR="006C65D9" w:rsidRPr="001B6C94" w:rsidRDefault="006C65D9" w:rsidP="006C65D9">
                    <w:pPr>
                      <w:rPr>
                        <w:rFonts w:ascii="Arial" w:hAnsi="Arial" w:cs="Arial"/>
                        <w:sz w:val="16"/>
                        <w:szCs w:val="16"/>
                      </w:rPr>
                    </w:pPr>
                    <w:r w:rsidRPr="001B6C94">
                      <w:rPr>
                        <w:rFonts w:ascii="Arial" w:hAnsi="Arial" w:cs="Arial"/>
                        <w:sz w:val="16"/>
                        <w:szCs w:val="16"/>
                      </w:rPr>
                      <w:t>Nebraska Extension is a Division of the Institute of Agriculture and Natural Resources at the University of Nebraska–Lincoln cooperating with the Counties and the United Sates Department of Agriculture.</w:t>
                    </w:r>
                  </w:p>
                  <w:p w14:paraId="3B10B94E" w14:textId="77777777" w:rsidR="006C65D9" w:rsidRPr="001B6C94" w:rsidRDefault="006C65D9" w:rsidP="006C65D9">
                    <w:pPr>
                      <w:rPr>
                        <w:rFonts w:ascii="Arial" w:hAnsi="Arial" w:cs="Arial"/>
                        <w:sz w:val="10"/>
                        <w:szCs w:val="16"/>
                      </w:rPr>
                    </w:pPr>
                  </w:p>
                  <w:p w14:paraId="0BA1ACE5" w14:textId="77777777" w:rsidR="006C65D9" w:rsidRDefault="006C65D9" w:rsidP="006C65D9">
                    <w:pPr>
                      <w:rPr>
                        <w:rFonts w:ascii="Arial" w:hAnsi="Arial" w:cs="Arial"/>
                        <w:sz w:val="16"/>
                        <w:szCs w:val="16"/>
                      </w:rPr>
                    </w:pPr>
                    <w:r w:rsidRPr="001B6C94">
                      <w:rPr>
                        <w:rFonts w:ascii="Arial" w:hAnsi="Arial" w:cs="Arial"/>
                        <w:sz w:val="16"/>
                        <w:szCs w:val="16"/>
                      </w:rPr>
                      <w:t xml:space="preserve">Nebraska Extension educational programs abide with the nondiscrimination policies of the University of Nebraska–Lincoln and the United States Department of Agriculture. </w:t>
                    </w:r>
                  </w:p>
                  <w:p w14:paraId="4538F29A" w14:textId="77777777" w:rsidR="001B6C94" w:rsidRPr="001B6C94" w:rsidRDefault="001B6C94" w:rsidP="006C65D9">
                    <w:pPr>
                      <w:rPr>
                        <w:rFonts w:ascii="Arial" w:hAnsi="Arial" w:cs="Arial"/>
                        <w:sz w:val="10"/>
                        <w:szCs w:val="16"/>
                      </w:rPr>
                    </w:pPr>
                  </w:p>
                  <w:p w14:paraId="6D3F7DE4" w14:textId="27DEEFC3" w:rsidR="001B6C94" w:rsidRPr="00413CD1" w:rsidRDefault="00413CD1" w:rsidP="006C65D9">
                    <w:pPr>
                      <w:rPr>
                        <w:rFonts w:ascii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b/>
                        <w:color w:val="000000"/>
                        <w:sz w:val="16"/>
                        <w:szCs w:val="16"/>
                      </w:rPr>
                      <w:t xml:space="preserve">© </w:t>
                    </w:r>
                    <w:r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  <w:t>2016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1B6C94" w:rsidRPr="00F14B15">
      <w:rPr>
        <w:noProof/>
      </w:rPr>
      <w:drawing>
        <wp:anchor distT="0" distB="0" distL="114300" distR="114300" simplePos="0" relativeHeight="251661312" behindDoc="1" locked="0" layoutInCell="1" allowOverlap="1" wp14:anchorId="351A8E57" wp14:editId="633FF1A9">
          <wp:simplePos x="0" y="0"/>
          <wp:positionH relativeFrom="page">
            <wp:posOffset>6057900</wp:posOffset>
          </wp:positionH>
          <wp:positionV relativeFrom="page">
            <wp:posOffset>9029700</wp:posOffset>
          </wp:positionV>
          <wp:extent cx="1435100" cy="571500"/>
          <wp:effectExtent l="0" t="0" r="12700" b="1270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-U_N4c_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35100" cy="5715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C65D9">
      <w:rPr>
        <w:noProof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0AE22F1A" wp14:editId="3A055EFB">
              <wp:simplePos x="0" y="0"/>
              <wp:positionH relativeFrom="page">
                <wp:posOffset>228600</wp:posOffset>
              </wp:positionH>
              <wp:positionV relativeFrom="page">
                <wp:posOffset>8915400</wp:posOffset>
              </wp:positionV>
              <wp:extent cx="7315200" cy="0"/>
              <wp:effectExtent l="0" t="0" r="25400" b="2540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315200" cy="0"/>
                      </a:xfrm>
                      <a:prstGeom prst="line">
                        <a:avLst/>
                      </a:prstGeom>
                      <a:ln w="3175" cmpd="sng">
                        <a:solidFill>
                          <a:schemeClr val="tx1"/>
                        </a:solidFill>
                      </a:ln>
                      <a:effectLst/>
                      <a:extLst>
                        <a:ext uri="{FAA26D3D-D897-4be2-8F04-BA451C77F1D7}">
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CE6B349" id="Straight Connector 5" o:spid="_x0000_s1026" style="position:absolute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18pt,702pt" to="594pt,70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" strokecolor="black [3213]" strokeweight=".25pt">
              <w10:wrap anchorx="page" anchory="page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159C6D" w14:textId="77777777" w:rsidR="0022557E" w:rsidRDefault="0022557E" w:rsidP="006C2F7E">
      <w:r>
        <w:separator/>
      </w:r>
    </w:p>
  </w:footnote>
  <w:footnote w:type="continuationSeparator" w:id="0">
    <w:p w14:paraId="05804953" w14:textId="77777777" w:rsidR="0022557E" w:rsidRDefault="0022557E" w:rsidP="006C2F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DF1F4" w14:textId="2A0B52B9" w:rsidR="006C65D9" w:rsidRDefault="00413CD1">
    <w:pPr>
      <w:pStyle w:val="Header"/>
    </w:pPr>
    <w:r>
      <w:rPr>
        <w:noProof/>
      </w:rPr>
      <w:drawing>
        <wp:anchor distT="0" distB="0" distL="114300" distR="114300" simplePos="0" relativeHeight="251665408" behindDoc="0" locked="0" layoutInCell="1" allowOverlap="1" wp14:anchorId="18AC57DA" wp14:editId="4F9FF595">
          <wp:simplePos x="0" y="0"/>
          <wp:positionH relativeFrom="column">
            <wp:posOffset>-300355</wp:posOffset>
          </wp:positionH>
          <wp:positionV relativeFrom="paragraph">
            <wp:posOffset>-342900</wp:posOffset>
          </wp:positionV>
          <wp:extent cx="2445658" cy="970388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Nh_EXTENSION__4c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45658" cy="9703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C65D9">
      <w:rPr>
        <w:noProof/>
      </w:rPr>
      <w:drawing>
        <wp:anchor distT="0" distB="0" distL="114300" distR="114300" simplePos="0" relativeHeight="251660288" behindDoc="1" locked="0" layoutInCell="1" allowOverlap="1" wp14:anchorId="77DC391E" wp14:editId="7FC73729">
          <wp:simplePos x="0" y="0"/>
          <wp:positionH relativeFrom="page">
            <wp:posOffset>6858000</wp:posOffset>
          </wp:positionH>
          <wp:positionV relativeFrom="page">
            <wp:posOffset>228600</wp:posOffset>
          </wp:positionV>
          <wp:extent cx="678741" cy="685800"/>
          <wp:effectExtent l="0" t="0" r="762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4H clover working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8741" cy="685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B1209"/>
    <w:multiLevelType w:val="hybridMultilevel"/>
    <w:tmpl w:val="C804C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FE5829"/>
    <w:multiLevelType w:val="hybridMultilevel"/>
    <w:tmpl w:val="CFDA9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782052"/>
    <w:multiLevelType w:val="hybridMultilevel"/>
    <w:tmpl w:val="5DDAE6D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F535F4"/>
    <w:multiLevelType w:val="hybridMultilevel"/>
    <w:tmpl w:val="D722A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F20ACA"/>
    <w:multiLevelType w:val="hybridMultilevel"/>
    <w:tmpl w:val="B73C091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F8603ED"/>
    <w:multiLevelType w:val="hybridMultilevel"/>
    <w:tmpl w:val="7E7A92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NzUzMbE0MrM0NzBV0lEKTi0uzszPAykwrAUAb1gInywAAAA="/>
  </w:docVars>
  <w:rsids>
    <w:rsidRoot w:val="006C2F7E"/>
    <w:rsid w:val="00007C50"/>
    <w:rsid w:val="00081550"/>
    <w:rsid w:val="000A6778"/>
    <w:rsid w:val="000C4659"/>
    <w:rsid w:val="00124F6F"/>
    <w:rsid w:val="001B4BE9"/>
    <w:rsid w:val="001B6C94"/>
    <w:rsid w:val="001D1728"/>
    <w:rsid w:val="001E79E8"/>
    <w:rsid w:val="00217D21"/>
    <w:rsid w:val="0022159E"/>
    <w:rsid w:val="00223D05"/>
    <w:rsid w:val="0022557E"/>
    <w:rsid w:val="002456C5"/>
    <w:rsid w:val="00264792"/>
    <w:rsid w:val="00302A16"/>
    <w:rsid w:val="00302C8C"/>
    <w:rsid w:val="0030705E"/>
    <w:rsid w:val="00311382"/>
    <w:rsid w:val="00326975"/>
    <w:rsid w:val="00345E7A"/>
    <w:rsid w:val="0037060F"/>
    <w:rsid w:val="00413CD1"/>
    <w:rsid w:val="004B7EB4"/>
    <w:rsid w:val="004E491A"/>
    <w:rsid w:val="00507957"/>
    <w:rsid w:val="00515452"/>
    <w:rsid w:val="005E2801"/>
    <w:rsid w:val="005F2E21"/>
    <w:rsid w:val="00620CA6"/>
    <w:rsid w:val="006929B9"/>
    <w:rsid w:val="00693D8C"/>
    <w:rsid w:val="006C2F7E"/>
    <w:rsid w:val="006C65D9"/>
    <w:rsid w:val="006C7CEE"/>
    <w:rsid w:val="006F4C6E"/>
    <w:rsid w:val="007032AB"/>
    <w:rsid w:val="0073132F"/>
    <w:rsid w:val="00745E0E"/>
    <w:rsid w:val="00797FC0"/>
    <w:rsid w:val="007B153D"/>
    <w:rsid w:val="007D744F"/>
    <w:rsid w:val="008258CC"/>
    <w:rsid w:val="00840226"/>
    <w:rsid w:val="00844AFD"/>
    <w:rsid w:val="008A1202"/>
    <w:rsid w:val="008D3750"/>
    <w:rsid w:val="009101BB"/>
    <w:rsid w:val="00960A43"/>
    <w:rsid w:val="0096592B"/>
    <w:rsid w:val="009D149F"/>
    <w:rsid w:val="00A16CFD"/>
    <w:rsid w:val="00AC22BC"/>
    <w:rsid w:val="00B336E1"/>
    <w:rsid w:val="00B6034D"/>
    <w:rsid w:val="00C14842"/>
    <w:rsid w:val="00CE3E65"/>
    <w:rsid w:val="00D058FF"/>
    <w:rsid w:val="00DB45EB"/>
    <w:rsid w:val="00DE4755"/>
    <w:rsid w:val="00DF18BA"/>
    <w:rsid w:val="00F120CA"/>
    <w:rsid w:val="00F14B15"/>
    <w:rsid w:val="00F23528"/>
    <w:rsid w:val="00F83CD3"/>
    <w:rsid w:val="00F8673B"/>
    <w:rsid w:val="00FD37D5"/>
    <w:rsid w:val="00FF45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0EB6A9D2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C2F7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C2F7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2F7E"/>
  </w:style>
  <w:style w:type="paragraph" w:styleId="Footer">
    <w:name w:val="footer"/>
    <w:basedOn w:val="Normal"/>
    <w:link w:val="FooterChar"/>
    <w:uiPriority w:val="99"/>
    <w:unhideWhenUsed/>
    <w:rsid w:val="006C2F7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C2F7E"/>
  </w:style>
  <w:style w:type="character" w:customStyle="1" w:styleId="Heading1Char">
    <w:name w:val="Heading 1 Char"/>
    <w:basedOn w:val="DefaultParagraphFont"/>
    <w:link w:val="Heading1"/>
    <w:uiPriority w:val="9"/>
    <w:rsid w:val="006C2F7E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2F7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2F7E"/>
    <w:rPr>
      <w:rFonts w:ascii="Lucida Grande" w:hAnsi="Lucida Grande" w:cs="Lucida Grande"/>
      <w:sz w:val="18"/>
      <w:szCs w:val="18"/>
    </w:rPr>
  </w:style>
  <w:style w:type="character" w:styleId="Hyperlink">
    <w:name w:val="Hyperlink"/>
    <w:uiPriority w:val="99"/>
    <w:unhideWhenUsed/>
    <w:rsid w:val="00B6034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B4BE9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E79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4h.unl.edu/public-speakin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dannehl3@unl.edu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22publicspeakingcontest.eventbrite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9272EE5CE0144D91A814F132A1CCF0" ma:contentTypeVersion="12" ma:contentTypeDescription="Create a new document." ma:contentTypeScope="" ma:versionID="9ee43e1608e4bedf4ddbb780ab8ec8ab">
  <xsd:schema xmlns:xsd="http://www.w3.org/2001/XMLSchema" xmlns:xs="http://www.w3.org/2001/XMLSchema" xmlns:p="http://schemas.microsoft.com/office/2006/metadata/properties" xmlns:ns2="e4e9c6bf-1c8b-4aed-b07d-33114560a4c3" xmlns:ns3="69d33a21-890c-4113-a87a-d8a73fa5ca32" targetNamespace="http://schemas.microsoft.com/office/2006/metadata/properties" ma:root="true" ma:fieldsID="3a3a0d03c73f32ac00d52b28e1c3a09a" ns2:_="" ns3:_="">
    <xsd:import namespace="e4e9c6bf-1c8b-4aed-b07d-33114560a4c3"/>
    <xsd:import namespace="69d33a21-890c-4113-a87a-d8a73fa5ca3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e9c6bf-1c8b-4aed-b07d-33114560a4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d33a21-890c-4113-a87a-d8a73fa5ca3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3E7C34A-701D-4EBE-8694-DBD1C93EA9F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F537AC8-58BD-4AC5-91DE-9525B638BB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80AA77-94B6-4C43-B245-7745CD92AA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e9c6bf-1c8b-4aed-b07d-33114560a4c3"/>
    <ds:schemaRef ds:uri="69d33a21-890c-4113-a87a-d8a73fa5ca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2</Pages>
  <Words>580</Words>
  <Characters>3024</Characters>
  <Application>Microsoft Office Word</Application>
  <DocSecurity>0</DocSecurity>
  <Lines>8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L Extension</Company>
  <LinksUpToDate>false</LinksUpToDate>
  <CharactersWithSpaces>3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Riese</dc:creator>
  <cp:keywords/>
  <dc:description/>
  <cp:lastModifiedBy>Sarah Dannehl</cp:lastModifiedBy>
  <cp:revision>44</cp:revision>
  <cp:lastPrinted>2020-03-02T17:49:00Z</cp:lastPrinted>
  <dcterms:created xsi:type="dcterms:W3CDTF">2021-03-03T20:21:00Z</dcterms:created>
  <dcterms:modified xsi:type="dcterms:W3CDTF">2022-02-28T2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9272EE5CE0144D91A814F132A1CCF0</vt:lpwstr>
  </property>
  <property fmtid="{D5CDD505-2E9C-101B-9397-08002B2CF9AE}" pid="3" name="Order">
    <vt:r8>5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emplateUrl">
    <vt:lpwstr/>
  </property>
  <property fmtid="{D5CDD505-2E9C-101B-9397-08002B2CF9AE}" pid="8" name="ComplianceAssetId">
    <vt:lpwstr/>
  </property>
</Properties>
</file>